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A67" w:rsidRPr="007532D8" w:rsidRDefault="00914A67" w:rsidP="00914A67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 xml:space="preserve">Association </w:t>
      </w:r>
      <w:r w:rsidR="00393BBA">
        <w:rPr>
          <w:rFonts w:asciiTheme="minorHAnsi" w:hAnsiTheme="minorHAnsi"/>
          <w:sz w:val="32"/>
          <w:szCs w:val="22"/>
        </w:rPr>
        <w:t>Rules</w:t>
      </w:r>
    </w:p>
    <w:p w:rsidR="00914A67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914A67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</w:r>
      <w:r w:rsidR="00B93CEB">
        <w:rPr>
          <w:rFonts w:asciiTheme="minorHAnsi" w:hAnsiTheme="minorHAnsi"/>
          <w:i/>
          <w:sz w:val="28"/>
          <w:szCs w:val="24"/>
        </w:rPr>
        <w:t>Fill in the answersheet below with the answers to the questions on pages 1-2 of the assignment:</w:t>
      </w:r>
    </w:p>
    <w:p w:rsidR="00914A67" w:rsidRPr="00CE0D56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1251"/>
        <w:gridCol w:w="8090"/>
      </w:tblGrid>
      <w:tr w:rsidR="00413D06" w:rsidRPr="004D6439" w:rsidTr="00834599">
        <w:trPr>
          <w:trHeight w:val="422"/>
        </w:trPr>
        <w:tc>
          <w:tcPr>
            <w:tcW w:w="1251" w:type="dxa"/>
          </w:tcPr>
          <w:p w:rsidR="00413D06" w:rsidRPr="007532D8" w:rsidRDefault="00413D06" w:rsidP="00413D06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8090" w:type="dxa"/>
          </w:tcPr>
          <w:p w:rsidR="00413D06" w:rsidRPr="007532D8" w:rsidRDefault="00413D06" w:rsidP="00413D06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834599" w:rsidRPr="004D6439" w:rsidTr="00760167">
        <w:trPr>
          <w:trHeight w:val="422"/>
        </w:trPr>
        <w:tc>
          <w:tcPr>
            <w:tcW w:w="9341" w:type="dxa"/>
            <w:gridSpan w:val="2"/>
          </w:tcPr>
          <w:p w:rsidR="00834599" w:rsidRDefault="00834599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 xml:space="preserve">Part 1. </w:t>
            </w:r>
            <w:r>
              <w:rPr>
                <w:rFonts w:asciiTheme="minorHAnsi" w:hAnsiTheme="minorHAnsi"/>
                <w:b/>
              </w:rPr>
              <w:t>B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ased on the output from R</w:t>
            </w:r>
            <w:r>
              <w:rPr>
                <w:rFonts w:asciiTheme="minorHAnsi" w:hAnsiTheme="minorHAnsi"/>
                <w:b/>
              </w:rPr>
              <w:t>,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/>
              </w:rPr>
              <w:t>a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nswer the following questions</w:t>
            </w:r>
          </w:p>
        </w:tc>
      </w:tr>
      <w:tr w:rsidR="00413D06" w:rsidRPr="004D6439" w:rsidTr="00834599">
        <w:trPr>
          <w:trHeight w:val="422"/>
        </w:trPr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3D06" w:rsidRPr="004D6439" w:rsidTr="00834599">
        <w:trPr>
          <w:trHeight w:val="395"/>
        </w:trPr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3D06" w:rsidRPr="004D6439" w:rsidTr="00834599"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  <w:p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</w:tc>
      </w:tr>
      <w:tr w:rsidR="00413D06" w:rsidRPr="004D6439" w:rsidTr="00834599"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34599" w:rsidRPr="004D6439" w:rsidTr="00CE4BF6">
        <w:tc>
          <w:tcPr>
            <w:tcW w:w="9341" w:type="dxa"/>
            <w:gridSpan w:val="2"/>
          </w:tcPr>
          <w:p w:rsidR="00834599" w:rsidRDefault="00834599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</w:rPr>
              <w:t>Part 2. Answer the following questions based on calculation. You won’t be using R for the following problems:</w:t>
            </w:r>
          </w:p>
        </w:tc>
      </w:tr>
      <w:tr w:rsidR="00413D06" w:rsidRPr="004D6439" w:rsidTr="00834599"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a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413D06" w:rsidRPr="004D6439" w:rsidTr="00834599">
        <w:tc>
          <w:tcPr>
            <w:tcW w:w="1251" w:type="dxa"/>
          </w:tcPr>
          <w:p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b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413D06" w:rsidRPr="004D6439" w:rsidTr="00834599">
        <w:tc>
          <w:tcPr>
            <w:tcW w:w="1251" w:type="dxa"/>
          </w:tcPr>
          <w:p w:rsidR="00413D06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8090" w:type="dxa"/>
            <w:vAlign w:val="center"/>
          </w:tcPr>
          <w:p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:rsidR="00914A67" w:rsidRDefault="00914A67" w:rsidP="00914A67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:rsidR="001E2828" w:rsidRDefault="001E2828"/>
    <w:sectPr w:rsidR="001E2828" w:rsidSect="00010070"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TcwNbc0NjI3MjVU0lEKTi0uzszPAykwqgUAUMF6aiwAAAA="/>
  </w:docVars>
  <w:rsids>
    <w:rsidRoot w:val="00914A67"/>
    <w:rsid w:val="001E2828"/>
    <w:rsid w:val="00393BBA"/>
    <w:rsid w:val="003A0562"/>
    <w:rsid w:val="003D6419"/>
    <w:rsid w:val="00413D06"/>
    <w:rsid w:val="005317BE"/>
    <w:rsid w:val="00700448"/>
    <w:rsid w:val="00834599"/>
    <w:rsid w:val="00914A67"/>
    <w:rsid w:val="00B75E7E"/>
    <w:rsid w:val="00B93CEB"/>
    <w:rsid w:val="00D633A7"/>
    <w:rsid w:val="00DA4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561E17-4D9E-437A-A34E-80D5CF83A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14A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914A67"/>
    <w:pPr>
      <w:widowControl/>
      <w:numPr>
        <w:numId w:val="1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5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59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gongj.06@gmail.com</cp:lastModifiedBy>
  <cp:revision>12</cp:revision>
  <dcterms:created xsi:type="dcterms:W3CDTF">2015-10-02T22:53:00Z</dcterms:created>
  <dcterms:modified xsi:type="dcterms:W3CDTF">2018-04-19T22:13:00Z</dcterms:modified>
</cp:coreProperties>
</file>